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13C" w:rsidRDefault="00F3413C" w:rsidP="00F3413C"/>
    <w:p w:rsidR="00CD72F9" w:rsidRDefault="00CD72F9" w:rsidP="00F3413C">
      <w:r>
        <w:t>Hi,</w:t>
      </w:r>
    </w:p>
    <w:p w:rsidR="00CD72F9" w:rsidRDefault="00CD72F9" w:rsidP="00F3413C">
      <w:r>
        <w:t>C</w:t>
      </w:r>
      <w:r w:rsidRPr="00CD72F9">
        <w:t xml:space="preserve">ourse will teach you Python in </w:t>
      </w:r>
      <w:r>
        <w:t>a practical manner, with every topic</w:t>
      </w:r>
      <w:r w:rsidRPr="00CD72F9">
        <w:t xml:space="preserve"> comes a full coding </w:t>
      </w:r>
      <w:r>
        <w:t>hands on</w:t>
      </w:r>
      <w:r w:rsidRPr="00CD72F9">
        <w:t xml:space="preserve"> and a corresponding code notebook</w:t>
      </w:r>
      <w:r>
        <w:t xml:space="preserve"> (which you shall save after the Hands-On)</w:t>
      </w:r>
      <w:r w:rsidRPr="00CD72F9">
        <w:t xml:space="preserve">! Learn in </w:t>
      </w:r>
      <w:r>
        <w:t>whatever manner is best for you, with the third party resources provided during the course of workshop, after all Python is an open source and gone are those days where you code from scratch but now, you should learn from scratch,</w:t>
      </w:r>
      <w:r w:rsidR="00A242F7">
        <w:t xml:space="preserve"> we will see how to do math also via modules like NumPy, Sci-Py, and lots.</w:t>
      </w:r>
    </w:p>
    <w:p w:rsidR="00CD72F9" w:rsidRDefault="00CD72F9" w:rsidP="00F3413C">
      <w:r w:rsidRPr="00CD72F9">
        <w:t xml:space="preserve">We will start by helping you get Python installed on your computer, regardless of your operating system, whether its Linux, MacOS, or Windows, </w:t>
      </w:r>
      <w:r w:rsidR="00A242F7">
        <w:t>I</w:t>
      </w:r>
      <w:r w:rsidRPr="00CD72F9">
        <w:t>'ve got you covered!</w:t>
      </w:r>
    </w:p>
    <w:p w:rsidR="00F3413C" w:rsidRDefault="00F3413C" w:rsidP="00F3413C">
      <w:r>
        <w:t>We cover a wid</w:t>
      </w:r>
      <w:r w:rsidR="00A242F7">
        <w:t>e variety of topics, including:</w:t>
      </w:r>
    </w:p>
    <w:p w:rsidR="00F3413C" w:rsidRDefault="00F3413C" w:rsidP="00F3413C">
      <w:pPr>
        <w:pStyle w:val="ListParagraph"/>
        <w:numPr>
          <w:ilvl w:val="0"/>
          <w:numId w:val="1"/>
        </w:numPr>
      </w:pPr>
      <w:r>
        <w:t>Command Line Basics</w:t>
      </w:r>
    </w:p>
    <w:p w:rsidR="00F3413C" w:rsidRDefault="00F3413C" w:rsidP="00F3413C">
      <w:pPr>
        <w:pStyle w:val="ListParagraph"/>
        <w:numPr>
          <w:ilvl w:val="0"/>
          <w:numId w:val="1"/>
        </w:numPr>
      </w:pPr>
      <w:r>
        <w:t>Installing Python</w:t>
      </w:r>
      <w:r w:rsidR="00A242F7">
        <w:t xml:space="preserve"> (Using Anaconda Console with Intel x86 Python Interpreter &amp; Compiler)</w:t>
      </w:r>
    </w:p>
    <w:p w:rsidR="00F3413C" w:rsidRDefault="00F3413C" w:rsidP="00F3413C">
      <w:pPr>
        <w:pStyle w:val="ListParagraph"/>
        <w:numPr>
          <w:ilvl w:val="0"/>
          <w:numId w:val="1"/>
        </w:numPr>
      </w:pPr>
      <w:r>
        <w:t>Running Python Code</w:t>
      </w:r>
    </w:p>
    <w:p w:rsidR="00F3413C" w:rsidRDefault="00F3413C" w:rsidP="00F3413C">
      <w:pPr>
        <w:pStyle w:val="ListParagraph"/>
        <w:numPr>
          <w:ilvl w:val="0"/>
          <w:numId w:val="1"/>
        </w:numPr>
      </w:pPr>
      <w:r>
        <w:t>Strings</w:t>
      </w:r>
    </w:p>
    <w:p w:rsidR="00F3413C" w:rsidRDefault="00F3413C" w:rsidP="00F3413C">
      <w:pPr>
        <w:pStyle w:val="ListParagraph"/>
        <w:numPr>
          <w:ilvl w:val="0"/>
          <w:numId w:val="1"/>
        </w:numPr>
      </w:pPr>
      <w:r>
        <w:t xml:space="preserve">Lists </w:t>
      </w:r>
    </w:p>
    <w:p w:rsidR="00F3413C" w:rsidRDefault="00F3413C" w:rsidP="00F3413C">
      <w:pPr>
        <w:pStyle w:val="ListParagraph"/>
        <w:numPr>
          <w:ilvl w:val="0"/>
          <w:numId w:val="1"/>
        </w:numPr>
      </w:pPr>
      <w:r>
        <w:t>Dictionaries</w:t>
      </w:r>
    </w:p>
    <w:p w:rsidR="00F3413C" w:rsidRDefault="00F3413C" w:rsidP="00F3413C">
      <w:pPr>
        <w:pStyle w:val="ListParagraph"/>
        <w:numPr>
          <w:ilvl w:val="0"/>
          <w:numId w:val="1"/>
        </w:numPr>
      </w:pPr>
      <w:r>
        <w:t>Tuples</w:t>
      </w:r>
    </w:p>
    <w:p w:rsidR="00F3413C" w:rsidRDefault="00F3413C" w:rsidP="00F3413C">
      <w:pPr>
        <w:pStyle w:val="ListParagraph"/>
        <w:numPr>
          <w:ilvl w:val="0"/>
          <w:numId w:val="1"/>
        </w:numPr>
      </w:pPr>
      <w:r>
        <w:t>Sets</w:t>
      </w:r>
    </w:p>
    <w:p w:rsidR="00F3413C" w:rsidRDefault="00F3413C" w:rsidP="00F3413C">
      <w:pPr>
        <w:pStyle w:val="ListParagraph"/>
        <w:numPr>
          <w:ilvl w:val="0"/>
          <w:numId w:val="1"/>
        </w:numPr>
      </w:pPr>
      <w:r>
        <w:t>Number Data Types</w:t>
      </w:r>
    </w:p>
    <w:p w:rsidR="00F3413C" w:rsidRDefault="00F3413C" w:rsidP="00F3413C">
      <w:pPr>
        <w:pStyle w:val="ListParagraph"/>
        <w:numPr>
          <w:ilvl w:val="0"/>
          <w:numId w:val="1"/>
        </w:numPr>
      </w:pPr>
      <w:r>
        <w:t>Print Formatting</w:t>
      </w:r>
    </w:p>
    <w:p w:rsidR="00F3413C" w:rsidRDefault="00F3413C" w:rsidP="00F3413C">
      <w:pPr>
        <w:pStyle w:val="ListParagraph"/>
        <w:numPr>
          <w:ilvl w:val="0"/>
          <w:numId w:val="1"/>
        </w:numPr>
      </w:pPr>
      <w:r>
        <w:t>Functions</w:t>
      </w:r>
    </w:p>
    <w:p w:rsidR="00F3413C" w:rsidRDefault="00F3413C" w:rsidP="00F3413C">
      <w:pPr>
        <w:pStyle w:val="ListParagraph"/>
        <w:numPr>
          <w:ilvl w:val="0"/>
          <w:numId w:val="1"/>
        </w:numPr>
      </w:pPr>
      <w:r>
        <w:t>Scope</w:t>
      </w:r>
    </w:p>
    <w:p w:rsidR="00F3413C" w:rsidRDefault="00F3413C" w:rsidP="00F3413C">
      <w:pPr>
        <w:pStyle w:val="ListParagraph"/>
        <w:numPr>
          <w:ilvl w:val="0"/>
          <w:numId w:val="1"/>
        </w:numPr>
      </w:pPr>
      <w:r>
        <w:t>Built-in Functions</w:t>
      </w:r>
    </w:p>
    <w:p w:rsidR="00F3413C" w:rsidRDefault="00F3413C" w:rsidP="00F3413C">
      <w:pPr>
        <w:pStyle w:val="ListParagraph"/>
        <w:numPr>
          <w:ilvl w:val="0"/>
          <w:numId w:val="1"/>
        </w:numPr>
      </w:pPr>
      <w:r>
        <w:t>Debugging and Error Handling</w:t>
      </w:r>
    </w:p>
    <w:p w:rsidR="00F3413C" w:rsidRDefault="00F3413C" w:rsidP="00F3413C">
      <w:pPr>
        <w:pStyle w:val="ListParagraph"/>
        <w:numPr>
          <w:ilvl w:val="0"/>
          <w:numId w:val="1"/>
        </w:numPr>
      </w:pPr>
      <w:r>
        <w:t>Modules</w:t>
      </w:r>
    </w:p>
    <w:p w:rsidR="00F3413C" w:rsidRDefault="00F3413C" w:rsidP="00F3413C">
      <w:pPr>
        <w:pStyle w:val="ListParagraph"/>
        <w:numPr>
          <w:ilvl w:val="0"/>
          <w:numId w:val="1"/>
        </w:numPr>
      </w:pPr>
      <w:r>
        <w:t>External Modules</w:t>
      </w:r>
    </w:p>
    <w:p w:rsidR="00F3413C" w:rsidRDefault="00F3413C" w:rsidP="00F3413C">
      <w:pPr>
        <w:pStyle w:val="ListParagraph"/>
        <w:numPr>
          <w:ilvl w:val="0"/>
          <w:numId w:val="1"/>
        </w:numPr>
      </w:pPr>
      <w:r>
        <w:t>Object Oriented Programming</w:t>
      </w:r>
    </w:p>
    <w:p w:rsidR="00F3413C" w:rsidRDefault="00F3413C" w:rsidP="00F3413C">
      <w:pPr>
        <w:pStyle w:val="ListParagraph"/>
        <w:numPr>
          <w:ilvl w:val="0"/>
          <w:numId w:val="1"/>
        </w:numPr>
      </w:pPr>
      <w:r>
        <w:t>Inheritance</w:t>
      </w:r>
    </w:p>
    <w:p w:rsidR="00F3413C" w:rsidRDefault="00F3413C" w:rsidP="00F3413C">
      <w:pPr>
        <w:pStyle w:val="ListParagraph"/>
        <w:numPr>
          <w:ilvl w:val="0"/>
          <w:numId w:val="1"/>
        </w:numPr>
      </w:pPr>
      <w:r>
        <w:t>Polymorphism</w:t>
      </w:r>
    </w:p>
    <w:p w:rsidR="00435275" w:rsidRDefault="00F3413C" w:rsidP="00F3413C">
      <w:pPr>
        <w:pStyle w:val="ListParagraph"/>
        <w:numPr>
          <w:ilvl w:val="0"/>
          <w:numId w:val="1"/>
        </w:numPr>
      </w:pPr>
      <w:r>
        <w:t>File I/O</w:t>
      </w:r>
    </w:p>
    <w:p w:rsidR="00610BDD" w:rsidRDefault="00C13654" w:rsidP="00610BDD">
      <w:r>
        <w:t>We</w:t>
      </w:r>
      <w:bookmarkStart w:id="0" w:name="_GoBack"/>
      <w:bookmarkEnd w:id="0"/>
      <w:r w:rsidR="00610BDD">
        <w:t xml:space="preserve"> also have scope for </w:t>
      </w:r>
    </w:p>
    <w:p w:rsidR="00610BDD" w:rsidRDefault="00610BDD" w:rsidP="00610BDD">
      <w:pPr>
        <w:pStyle w:val="ListParagraph"/>
        <w:numPr>
          <w:ilvl w:val="0"/>
          <w:numId w:val="2"/>
        </w:numPr>
      </w:pPr>
      <w:r>
        <w:t>Web Scraping - Learn to use the BeautifulSoup and Requests libraries to perform web scraping.</w:t>
      </w:r>
    </w:p>
    <w:p w:rsidR="00610BDD" w:rsidRDefault="00610BDD" w:rsidP="00610BDD">
      <w:pPr>
        <w:pStyle w:val="ListParagraph"/>
        <w:numPr>
          <w:ilvl w:val="0"/>
          <w:numId w:val="2"/>
        </w:numPr>
      </w:pPr>
      <w:r>
        <w:t>CSV Files - You'll be able to use Python's built in csv library to work with csv data with Python.</w:t>
      </w:r>
    </w:p>
    <w:p w:rsidR="00610BDD" w:rsidRDefault="00610BDD" w:rsidP="00610BDD">
      <w:pPr>
        <w:pStyle w:val="ListParagraph"/>
        <w:numPr>
          <w:ilvl w:val="0"/>
          <w:numId w:val="2"/>
        </w:numPr>
      </w:pPr>
      <w:r>
        <w:t>PDF Files - Learn about the PyPDF2 library that allows you to read PDF files pro grammatically.</w:t>
      </w:r>
    </w:p>
    <w:p w:rsidR="00610BDD" w:rsidRDefault="00610BDD" w:rsidP="00610BDD">
      <w:pPr>
        <w:pStyle w:val="ListParagraph"/>
        <w:numPr>
          <w:ilvl w:val="0"/>
          <w:numId w:val="2"/>
        </w:numPr>
      </w:pPr>
      <w:r>
        <w:t>Zip Files - See how Python can zip files and extract information from already compressed zip files.</w:t>
      </w:r>
    </w:p>
    <w:p w:rsidR="00610BDD" w:rsidRDefault="00610BDD" w:rsidP="00610BDD">
      <w:pPr>
        <w:pStyle w:val="ListParagraph"/>
        <w:numPr>
          <w:ilvl w:val="0"/>
          <w:numId w:val="2"/>
        </w:numPr>
      </w:pPr>
      <w:r>
        <w:t xml:space="preserve">OS Module - Discover how </w:t>
      </w:r>
      <w:r>
        <w:t>to perform</w:t>
      </w:r>
      <w:r>
        <w:t xml:space="preserve"> operating system level commands with Python's os module.</w:t>
      </w:r>
    </w:p>
    <w:p w:rsidR="00610BDD" w:rsidRDefault="00610BDD" w:rsidP="00610BDD"/>
    <w:p w:rsidR="00A242F7" w:rsidRDefault="00A242F7" w:rsidP="00A242F7">
      <w:pPr>
        <w:ind w:left="360"/>
      </w:pPr>
    </w:p>
    <w:p w:rsidR="00A242F7" w:rsidRDefault="00A242F7" w:rsidP="00A242F7">
      <w:pPr>
        <w:ind w:left="360"/>
      </w:pPr>
    </w:p>
    <w:p w:rsidR="00610BDD" w:rsidRDefault="00610BDD" w:rsidP="00A242F7">
      <w:pPr>
        <w:pStyle w:val="ListParagraph"/>
        <w:numPr>
          <w:ilvl w:val="0"/>
          <w:numId w:val="2"/>
        </w:numPr>
      </w:pPr>
      <w:r>
        <w:t>Images - You will learn how to edit and resize images with Python.</w:t>
      </w:r>
    </w:p>
    <w:p w:rsidR="00610BDD" w:rsidRDefault="00610BDD" w:rsidP="00610BDD">
      <w:pPr>
        <w:pStyle w:val="ListParagraph"/>
        <w:numPr>
          <w:ilvl w:val="0"/>
          <w:numId w:val="2"/>
        </w:numPr>
      </w:pPr>
      <w:r>
        <w:t>Decryption and Encryption - See how to use the cryptography library with Python to encode and decode encrypted messages.</w:t>
      </w:r>
    </w:p>
    <w:p w:rsidR="00610BDD" w:rsidRDefault="00610BDD" w:rsidP="00610BDD">
      <w:pPr>
        <w:pStyle w:val="ListParagraph"/>
        <w:numPr>
          <w:ilvl w:val="0"/>
          <w:numId w:val="2"/>
        </w:numPr>
      </w:pPr>
      <w:r>
        <w:t>Geographical Mapping - We'll show you how to use Python in conjunction with the Google Map's API to plot information on a map!</w:t>
      </w:r>
    </w:p>
    <w:p w:rsidR="00610BDD" w:rsidRDefault="00610BDD" w:rsidP="00610BDD"/>
    <w:p w:rsidR="00610BDD" w:rsidRDefault="00610BDD" w:rsidP="00610BDD">
      <w:r w:rsidRPr="00610BDD">
        <w:rPr>
          <w:b/>
        </w:rPr>
        <w:t>NOTE</w:t>
      </w:r>
      <w:r>
        <w:t xml:space="preserve">: A learning by understanding approach is adopted where coding is exploring via hands on session and understand </w:t>
      </w:r>
      <w:r w:rsidR="0097195D">
        <w:t>why</w:t>
      </w:r>
      <w:r>
        <w:t xml:space="preserve"> Python </w:t>
      </w:r>
      <w:r w:rsidR="0097195D">
        <w:t xml:space="preserve">is essential </w:t>
      </w:r>
      <w:r>
        <w:t>for Engineers rather than</w:t>
      </w:r>
      <w:r w:rsidR="0097195D">
        <w:t xml:space="preserve"> to offer a </w:t>
      </w:r>
      <w:r>
        <w:t>typical standard programs used for black board teaching or for any interviews, Moreover the content will discussed with your department and also my real time experiences</w:t>
      </w:r>
      <w:r w:rsidR="0097195D">
        <w:t xml:space="preserve"> and henceforth will be finalized with utter care</w:t>
      </w:r>
      <w:r>
        <w:t>, come join by to think like a coder because this session will be a great push to continue your pursuit to think like a coder, one step at a time. Numerous resources, sites and books shall be shared post hands on session.</w:t>
      </w:r>
    </w:p>
    <w:p w:rsidR="00A242F7" w:rsidRPr="00A242F7" w:rsidRDefault="00A242F7" w:rsidP="00610BDD">
      <w:pPr>
        <w:rPr>
          <w:b/>
        </w:rPr>
      </w:pPr>
      <w:r w:rsidRPr="00A242F7">
        <w:rPr>
          <w:b/>
        </w:rPr>
        <w:t>Who are the target audience?</w:t>
      </w:r>
    </w:p>
    <w:p w:rsidR="00610BDD" w:rsidRDefault="00610BDD" w:rsidP="00A242F7">
      <w:pPr>
        <w:pStyle w:val="ListParagraph"/>
        <w:numPr>
          <w:ilvl w:val="0"/>
          <w:numId w:val="3"/>
        </w:numPr>
      </w:pPr>
      <w:r>
        <w:t>Anyone interested in learning how to program with Python</w:t>
      </w:r>
      <w:r w:rsidR="00A242F7">
        <w:t xml:space="preserve"> (No prior programming is mandatory)</w:t>
      </w:r>
    </w:p>
    <w:p w:rsidR="00A242F7" w:rsidRDefault="00A242F7" w:rsidP="00A242F7">
      <w:pPr>
        <w:rPr>
          <w:b/>
        </w:rPr>
      </w:pPr>
      <w:r w:rsidRPr="00A242F7">
        <w:rPr>
          <w:b/>
        </w:rPr>
        <w:t>Applications:</w:t>
      </w:r>
    </w:p>
    <w:p w:rsidR="00A242F7" w:rsidRPr="00A242F7" w:rsidRDefault="00A242F7" w:rsidP="00A242F7">
      <w:pPr>
        <w:pStyle w:val="ListParagraph"/>
        <w:numPr>
          <w:ilvl w:val="0"/>
          <w:numId w:val="3"/>
        </w:numPr>
        <w:rPr>
          <w:b/>
        </w:rPr>
      </w:pPr>
      <w:r>
        <w:t>Useful to automate tasks which are done by you redundantly.</w:t>
      </w:r>
    </w:p>
    <w:p w:rsidR="00A242F7" w:rsidRPr="005B138D" w:rsidRDefault="00A242F7" w:rsidP="00A242F7">
      <w:pPr>
        <w:pStyle w:val="ListParagraph"/>
        <w:numPr>
          <w:ilvl w:val="0"/>
          <w:numId w:val="3"/>
        </w:numPr>
        <w:rPr>
          <w:b/>
        </w:rPr>
      </w:pPr>
      <w:r>
        <w:t>At the end, after practice, you shall have the ability to create GUI’s and code yourself an automation activity which is the general scenario in embedded software industries.</w:t>
      </w:r>
    </w:p>
    <w:p w:rsidR="005B138D" w:rsidRPr="00A242F7" w:rsidRDefault="005B138D" w:rsidP="00A242F7">
      <w:pPr>
        <w:pStyle w:val="ListParagraph"/>
        <w:numPr>
          <w:ilvl w:val="0"/>
          <w:numId w:val="3"/>
        </w:numPr>
        <w:rPr>
          <w:b/>
        </w:rPr>
      </w:pPr>
      <w:r>
        <w:t>May lead you to pursue Machine Learning, Higher implementation of Probability and stochastic processes and AI by importing math capabilities into Python environment.</w:t>
      </w:r>
    </w:p>
    <w:p w:rsidR="00A242F7" w:rsidRDefault="00A242F7" w:rsidP="00A242F7">
      <w:pPr>
        <w:pStyle w:val="ListParagraph"/>
      </w:pPr>
    </w:p>
    <w:p w:rsidR="00A242F7" w:rsidRDefault="00A242F7" w:rsidP="00610BDD"/>
    <w:p w:rsidR="00610BDD" w:rsidRDefault="00610BDD" w:rsidP="00610BDD">
      <w:r>
        <w:t>H</w:t>
      </w:r>
      <w:r w:rsidR="00A242F7">
        <w:t xml:space="preserve">ope to see you all, more the better, </w:t>
      </w:r>
      <w:r w:rsidR="005B138D">
        <w:t>do</w:t>
      </w:r>
      <w:r w:rsidR="00A242F7">
        <w:t xml:space="preserve"> not hesitate to call me if any,</w:t>
      </w:r>
    </w:p>
    <w:p w:rsidR="00A242F7" w:rsidRDefault="00A242F7" w:rsidP="00610BDD"/>
    <w:p w:rsidR="00610BDD" w:rsidRDefault="00610BDD" w:rsidP="00610BDD">
      <w:r>
        <w:t>SaiKrishna Saketh</w:t>
      </w:r>
    </w:p>
    <w:p w:rsidR="00610BDD" w:rsidRDefault="00610BDD" w:rsidP="00610BDD">
      <w:hyperlink r:id="rId7" w:history="1">
        <w:r w:rsidRPr="007C0A5C">
          <w:rPr>
            <w:rStyle w:val="Hyperlink"/>
          </w:rPr>
          <w:t>sai.k.saketh@gmail.com</w:t>
        </w:r>
      </w:hyperlink>
    </w:p>
    <w:p w:rsidR="00610BDD" w:rsidRDefault="00610BDD" w:rsidP="00610BDD">
      <w:r>
        <w:t>+918904630834</w:t>
      </w:r>
    </w:p>
    <w:p w:rsidR="00610BDD" w:rsidRDefault="00610BDD" w:rsidP="00610BDD"/>
    <w:p w:rsidR="00610BDD" w:rsidRDefault="00610BDD" w:rsidP="00610BDD"/>
    <w:p w:rsidR="00610BDD" w:rsidRPr="005625A7" w:rsidRDefault="00610BDD" w:rsidP="00610BDD"/>
    <w:sectPr w:rsidR="00610BDD" w:rsidRPr="005625A7">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2819" w:rsidRDefault="00AE2819" w:rsidP="00546AAD">
      <w:pPr>
        <w:spacing w:after="0" w:line="240" w:lineRule="auto"/>
      </w:pPr>
      <w:r>
        <w:separator/>
      </w:r>
    </w:p>
  </w:endnote>
  <w:endnote w:type="continuationSeparator" w:id="0">
    <w:p w:rsidR="00AE2819" w:rsidRDefault="00AE2819" w:rsidP="00546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2819" w:rsidRDefault="00AE2819" w:rsidP="00546AAD">
      <w:pPr>
        <w:spacing w:after="0" w:line="240" w:lineRule="auto"/>
      </w:pPr>
      <w:r>
        <w:separator/>
      </w:r>
    </w:p>
  </w:footnote>
  <w:footnote w:type="continuationSeparator" w:id="0">
    <w:p w:rsidR="00AE2819" w:rsidRDefault="00AE2819" w:rsidP="00546A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2F9" w:rsidRDefault="00CD72F9">
    <w:pPr>
      <w:pStyle w:val="Header"/>
    </w:pPr>
    <w:r>
      <w:rPr>
        <w:noProof/>
      </w:rPr>
      <mc:AlternateContent>
        <mc:Choice Requires="wps">
          <w:drawing>
            <wp:anchor distT="0" distB="0" distL="114300" distR="114300" simplePos="0" relativeHeight="251659264" behindDoc="0" locked="0" layoutInCell="1" allowOverlap="1" wp14:anchorId="090F909B" wp14:editId="352B42CE">
              <wp:simplePos x="0" y="0"/>
              <wp:positionH relativeFrom="column">
                <wp:posOffset>394854</wp:posOffset>
              </wp:positionH>
              <wp:positionV relativeFrom="paragraph">
                <wp:posOffset>-263237</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CD72F9" w:rsidRPr="00D315F0" w:rsidRDefault="00CD72F9" w:rsidP="00D315F0">
                          <w:pPr>
                            <w:jc w:val="center"/>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315F0">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Python 2-day </w:t>
                          </w:r>
                          <w:r>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w:t>
                          </w:r>
                          <w:r w:rsidRPr="00D315F0">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oot </w:t>
                          </w:r>
                          <w:r>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w:t>
                          </w:r>
                          <w:r w:rsidRPr="00D315F0">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m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90F909B" id="_x0000_t202" coordsize="21600,21600" o:spt="202" path="m,l,21600r21600,l21600,xe">
              <v:stroke joinstyle="miter"/>
              <v:path gradientshapeok="t" o:connecttype="rect"/>
            </v:shapetype>
            <v:shape id="Text Box 2" o:spid="_x0000_s1026" type="#_x0000_t202" style="position:absolute;margin-left:31.1pt;margin-top:-20.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" filled="f" stroked="f">
              <v:fill o:detectmouseclick="t"/>
              <v:textbox style="mso-fit-shape-to-text:t">
                <w:txbxContent>
                  <w:p w:rsidR="00CD72F9" w:rsidRPr="00D315F0" w:rsidRDefault="00CD72F9" w:rsidP="00D315F0">
                    <w:pPr>
                      <w:jc w:val="center"/>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D315F0">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Python 2-day </w:t>
                    </w:r>
                    <w:r>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w:t>
                    </w:r>
                    <w:r w:rsidRPr="00D315F0">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oot </w:t>
                    </w:r>
                    <w:r>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w:t>
                    </w:r>
                    <w:r w:rsidRPr="00D315F0">
                      <w:rPr>
                        <w:b/>
                        <w:color w:val="000000" w:themeColor="text1"/>
                        <w:sz w:val="72"/>
                        <w:szCs w:val="7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mp</w:t>
                    </w:r>
                  </w:p>
                </w:txbxContent>
              </v:textbox>
              <w10:wrap type="square"/>
            </v:shape>
          </w:pict>
        </mc:Fallback>
      </mc:AlternateContent>
    </w:r>
  </w:p>
  <w:p w:rsidR="00CD72F9" w:rsidRDefault="00CD72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1A6E11"/>
    <w:multiLevelType w:val="hybridMultilevel"/>
    <w:tmpl w:val="2214B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D16C12"/>
    <w:multiLevelType w:val="hybridMultilevel"/>
    <w:tmpl w:val="6FF8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1FE2BE2"/>
    <w:multiLevelType w:val="hybridMultilevel"/>
    <w:tmpl w:val="8E4C6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xtDAxMzYwNTQwNTZR0lEKTi0uzszPAykwrAUAUZzaoSwAAAA="/>
  </w:docVars>
  <w:rsids>
    <w:rsidRoot w:val="00AC1D48"/>
    <w:rsid w:val="00031909"/>
    <w:rsid w:val="00106681"/>
    <w:rsid w:val="00133277"/>
    <w:rsid w:val="001453E5"/>
    <w:rsid w:val="001525EC"/>
    <w:rsid w:val="00190649"/>
    <w:rsid w:val="001A175D"/>
    <w:rsid w:val="001C15E1"/>
    <w:rsid w:val="001D6E61"/>
    <w:rsid w:val="0027155F"/>
    <w:rsid w:val="002C4B32"/>
    <w:rsid w:val="002E2783"/>
    <w:rsid w:val="002E59DD"/>
    <w:rsid w:val="002E6D2D"/>
    <w:rsid w:val="00315A9F"/>
    <w:rsid w:val="00351CBC"/>
    <w:rsid w:val="00353CC3"/>
    <w:rsid w:val="00365B41"/>
    <w:rsid w:val="00371B55"/>
    <w:rsid w:val="003B17EC"/>
    <w:rsid w:val="003E0809"/>
    <w:rsid w:val="003E74FE"/>
    <w:rsid w:val="00422B3C"/>
    <w:rsid w:val="00435275"/>
    <w:rsid w:val="00444B97"/>
    <w:rsid w:val="00501B7F"/>
    <w:rsid w:val="00524C4F"/>
    <w:rsid w:val="0053427C"/>
    <w:rsid w:val="00535ED3"/>
    <w:rsid w:val="00546051"/>
    <w:rsid w:val="00546AAD"/>
    <w:rsid w:val="005625A7"/>
    <w:rsid w:val="005B0618"/>
    <w:rsid w:val="005B138D"/>
    <w:rsid w:val="005B6746"/>
    <w:rsid w:val="005C467B"/>
    <w:rsid w:val="005F0CFB"/>
    <w:rsid w:val="00610BDD"/>
    <w:rsid w:val="006132E3"/>
    <w:rsid w:val="00640070"/>
    <w:rsid w:val="00664B22"/>
    <w:rsid w:val="0067132E"/>
    <w:rsid w:val="00684E81"/>
    <w:rsid w:val="006B1A96"/>
    <w:rsid w:val="006B44B0"/>
    <w:rsid w:val="006E5BDC"/>
    <w:rsid w:val="006F1A5E"/>
    <w:rsid w:val="00741B76"/>
    <w:rsid w:val="007626B0"/>
    <w:rsid w:val="007916DC"/>
    <w:rsid w:val="007A1346"/>
    <w:rsid w:val="007B760E"/>
    <w:rsid w:val="007E7425"/>
    <w:rsid w:val="007F59B6"/>
    <w:rsid w:val="007F61FB"/>
    <w:rsid w:val="00822E0C"/>
    <w:rsid w:val="00827B54"/>
    <w:rsid w:val="008539D4"/>
    <w:rsid w:val="0086010E"/>
    <w:rsid w:val="008F4321"/>
    <w:rsid w:val="00956A06"/>
    <w:rsid w:val="00965296"/>
    <w:rsid w:val="0097195D"/>
    <w:rsid w:val="009C6949"/>
    <w:rsid w:val="009C69EA"/>
    <w:rsid w:val="009D4998"/>
    <w:rsid w:val="009E598F"/>
    <w:rsid w:val="00A242F7"/>
    <w:rsid w:val="00A56417"/>
    <w:rsid w:val="00A81958"/>
    <w:rsid w:val="00AC1D48"/>
    <w:rsid w:val="00AE2819"/>
    <w:rsid w:val="00AF65FF"/>
    <w:rsid w:val="00B0169E"/>
    <w:rsid w:val="00B33958"/>
    <w:rsid w:val="00B442CF"/>
    <w:rsid w:val="00B61AA7"/>
    <w:rsid w:val="00B818C1"/>
    <w:rsid w:val="00B8438E"/>
    <w:rsid w:val="00BB1E66"/>
    <w:rsid w:val="00BD57CD"/>
    <w:rsid w:val="00BD7EBC"/>
    <w:rsid w:val="00C068A0"/>
    <w:rsid w:val="00C07193"/>
    <w:rsid w:val="00C13654"/>
    <w:rsid w:val="00C4023D"/>
    <w:rsid w:val="00C7595F"/>
    <w:rsid w:val="00C81F91"/>
    <w:rsid w:val="00C91E37"/>
    <w:rsid w:val="00CD286E"/>
    <w:rsid w:val="00CD72F9"/>
    <w:rsid w:val="00D17757"/>
    <w:rsid w:val="00D315F0"/>
    <w:rsid w:val="00D31B54"/>
    <w:rsid w:val="00D35ACC"/>
    <w:rsid w:val="00D50CF1"/>
    <w:rsid w:val="00D80B9C"/>
    <w:rsid w:val="00D95CF0"/>
    <w:rsid w:val="00DD2A54"/>
    <w:rsid w:val="00DF3159"/>
    <w:rsid w:val="00DF541A"/>
    <w:rsid w:val="00E022DB"/>
    <w:rsid w:val="00E26D5D"/>
    <w:rsid w:val="00E40407"/>
    <w:rsid w:val="00E66AFA"/>
    <w:rsid w:val="00E802EE"/>
    <w:rsid w:val="00E8644A"/>
    <w:rsid w:val="00EA57A5"/>
    <w:rsid w:val="00EB53EA"/>
    <w:rsid w:val="00EB7885"/>
    <w:rsid w:val="00ED1C28"/>
    <w:rsid w:val="00F039CF"/>
    <w:rsid w:val="00F26F9C"/>
    <w:rsid w:val="00F3413C"/>
    <w:rsid w:val="00F813AD"/>
    <w:rsid w:val="00FC7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3702AC9-D002-48DC-A4E3-8F491E2A4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6A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AAD"/>
  </w:style>
  <w:style w:type="paragraph" w:styleId="Footer">
    <w:name w:val="footer"/>
    <w:basedOn w:val="Normal"/>
    <w:link w:val="FooterChar"/>
    <w:uiPriority w:val="99"/>
    <w:unhideWhenUsed/>
    <w:rsid w:val="00546A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AAD"/>
  </w:style>
  <w:style w:type="paragraph" w:styleId="ListParagraph">
    <w:name w:val="List Paragraph"/>
    <w:basedOn w:val="Normal"/>
    <w:uiPriority w:val="34"/>
    <w:qFormat/>
    <w:rsid w:val="00F3413C"/>
    <w:pPr>
      <w:ind w:left="720"/>
      <w:contextualSpacing/>
    </w:pPr>
  </w:style>
  <w:style w:type="character" w:styleId="Hyperlink">
    <w:name w:val="Hyperlink"/>
    <w:basedOn w:val="DefaultParagraphFont"/>
    <w:uiPriority w:val="99"/>
    <w:unhideWhenUsed/>
    <w:rsid w:val="00610B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56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i.k.saketh@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Saketh</dc:creator>
  <cp:keywords/>
  <dc:description/>
  <cp:lastModifiedBy>Sai Saketh</cp:lastModifiedBy>
  <cp:revision>8</cp:revision>
  <cp:lastPrinted>2018-06-04T16:06:00Z</cp:lastPrinted>
  <dcterms:created xsi:type="dcterms:W3CDTF">2018-06-03T11:20:00Z</dcterms:created>
  <dcterms:modified xsi:type="dcterms:W3CDTF">2018-06-04T16:35:00Z</dcterms:modified>
</cp:coreProperties>
</file>